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9, effective as of May 1st, 2024</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 </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Notice.</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b77a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5d10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6:38Z</dcterms:created>
  <dcterms:modified xsi:type="dcterms:W3CDTF">2026-01-06T12:46:38Z</dcterms:modified>
</cp:coreProperties>
</file>